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B845A" w14:textId="36ABE3AE" w:rsidR="003A40AE" w:rsidRPr="003A40AE" w:rsidRDefault="00C1352D" w:rsidP="00B56B12">
      <w:pPr>
        <w:pStyle w:val="Heading3"/>
      </w:pPr>
      <w:bookmarkStart w:id="0" w:name="_Toc177025238"/>
      <w:r w:rsidRPr="00DB0B82">
        <w:t xml:space="preserve">Indicator </w:t>
      </w:r>
      <w:r w:rsidRPr="006E06EC">
        <w:t>4.</w:t>
      </w:r>
      <w:r w:rsidR="008C11BE">
        <w:t>C</w:t>
      </w:r>
      <w:r w:rsidRPr="006E06EC">
        <w:t xml:space="preserve">: </w:t>
      </w:r>
      <w:bookmarkEnd w:id="0"/>
      <w:r w:rsidR="00F80650">
        <w:t>Enrichment</w:t>
      </w:r>
      <w:r w:rsidR="008C11BE">
        <w:t xml:space="preserve"> (</w:t>
      </w:r>
      <w:r w:rsidR="00F80650">
        <w:t>Elementary</w:t>
      </w:r>
      <w:r w:rsidR="008C11BE">
        <w:t>)</w:t>
      </w:r>
    </w:p>
    <w:p w14:paraId="14D59E11" w14:textId="77777777" w:rsidR="007C6F22" w:rsidRDefault="007C6F22" w:rsidP="007C6F22">
      <w:pPr>
        <w:pStyle w:val="BodyTextPostHeading"/>
      </w:pPr>
      <w:proofErr w:type="spellStart"/>
      <w:r>
        <w:t>ratingTable</w:t>
      </w:r>
      <w:proofErr w:type="spellEnd"/>
    </w:p>
    <w:p w14:paraId="68B7F06F" w14:textId="77777777" w:rsidR="007C6F22" w:rsidRPr="00AF7700" w:rsidRDefault="007C6F22" w:rsidP="007C6F22">
      <w:pPr>
        <w:pStyle w:val="BodyText"/>
      </w:pPr>
      <w:proofErr w:type="spellStart"/>
      <w:r>
        <w:t>introText</w:t>
      </w:r>
      <w:proofErr w:type="spellEnd"/>
    </w:p>
    <w:p w14:paraId="210F3D65" w14:textId="6AAD2102" w:rsidR="006E06EC" w:rsidRDefault="006E06EC" w:rsidP="006E06EC">
      <w:pPr>
        <w:pStyle w:val="Heading4"/>
      </w:pPr>
      <w:r w:rsidRPr="004B1B6B">
        <w:t>OVERALL RATING SUMMARY:</w:t>
      </w:r>
      <w:r>
        <w:t xml:space="preserve"> </w:t>
      </w:r>
    </w:p>
    <w:p w14:paraId="539C1CA4" w14:textId="38B743BE" w:rsidR="007C6F22" w:rsidRDefault="007C6F22" w:rsidP="007C6F22">
      <w:pPr>
        <w:pStyle w:val="BodyText"/>
      </w:pPr>
      <w:proofErr w:type="spellStart"/>
      <w:r>
        <w:t>overallText</w:t>
      </w:r>
      <w:proofErr w:type="spellEnd"/>
    </w:p>
    <w:p w14:paraId="50A8A720" w14:textId="77777777" w:rsidR="006E06EC" w:rsidRDefault="006E06EC" w:rsidP="006E06EC">
      <w:pPr>
        <w:pStyle w:val="Heading4"/>
      </w:pPr>
      <w:r w:rsidRPr="00BC0038">
        <w:t>STAFF SURVEY RESPONSE:</w:t>
      </w:r>
    </w:p>
    <w:p w14:paraId="133F1AF2" w14:textId="7357BBAB" w:rsidR="007C6F22" w:rsidRDefault="007C6F22" w:rsidP="007C6F22">
      <w:pPr>
        <w:pStyle w:val="BodyTextPostHeading"/>
      </w:pPr>
      <w:proofErr w:type="spellStart"/>
      <w:r>
        <w:t>staffSurvey</w:t>
      </w:r>
      <w:proofErr w:type="spellEnd"/>
    </w:p>
    <w:p w14:paraId="52A896C7" w14:textId="6C353DAD" w:rsidR="00B74935" w:rsidRPr="00260928" w:rsidRDefault="00B74935" w:rsidP="00B74935">
      <w:pPr>
        <w:pStyle w:val="BodyText"/>
      </w:pPr>
      <w:proofErr w:type="spellStart"/>
      <w:r>
        <w:t>surveyStaff</w:t>
      </w:r>
      <w:proofErr w:type="spellEnd"/>
    </w:p>
    <w:p w14:paraId="57908463" w14:textId="5E33B64F" w:rsidR="00DE3C93" w:rsidRDefault="00DE3C93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0E5E792" w14:textId="158B2285" w:rsidR="00DE3C93" w:rsidRPr="004A6688" w:rsidRDefault="004A6688" w:rsidP="00D23987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6E06EC">
        <w:t>4.</w:t>
      </w:r>
      <w:r>
        <w:t>C</w:t>
      </w:r>
      <w:r w:rsidRPr="006E06EC">
        <w:t xml:space="preserve">: </w:t>
      </w:r>
      <w:r>
        <w:t>ENRICHMENT (ELEMENTARY) (CONT.)</w:t>
      </w:r>
    </w:p>
    <w:p w14:paraId="004E5050" w14:textId="77777777" w:rsidR="006E06EC" w:rsidRPr="001A7617" w:rsidRDefault="006E06EC" w:rsidP="006E06EC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5279B5B6" w14:textId="77777777" w:rsidR="00FD34F9" w:rsidRDefault="00FD34F9" w:rsidP="00FD34F9">
      <w:pPr>
        <w:pStyle w:val="BodyTextPostHeading"/>
      </w:pPr>
      <w:proofErr w:type="spellStart"/>
      <w:r>
        <w:t>staffPerspective</w:t>
      </w:r>
      <w:proofErr w:type="spellEnd"/>
    </w:p>
    <w:p w14:paraId="21D55218" w14:textId="77777777" w:rsidR="00FD34F9" w:rsidRPr="00AF7700" w:rsidRDefault="00FD34F9" w:rsidP="00FD34F9">
      <w:pPr>
        <w:pStyle w:val="BodyText"/>
      </w:pPr>
      <w:proofErr w:type="spellStart"/>
      <w:r>
        <w:t>studentPerspective</w:t>
      </w:r>
      <w:proofErr w:type="spellEnd"/>
    </w:p>
    <w:p w14:paraId="0B709B63" w14:textId="66ECDEDC" w:rsidR="00AF1DE4" w:rsidRPr="00AF7700" w:rsidRDefault="00AF1DE4" w:rsidP="007C6F22">
      <w:pPr>
        <w:pStyle w:val="BodyText"/>
      </w:pPr>
    </w:p>
    <w:sectPr w:rsidR="00AF1DE4" w:rsidRPr="00AF7700" w:rsidSect="005B30D8">
      <w:headerReference w:type="default" r:id="rId8"/>
      <w:footerReference w:type="default" r:id="rId9"/>
      <w:footerReference w:type="first" r:id="rId10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306EFB" w14:textId="77777777" w:rsidR="00B82F29" w:rsidRDefault="00B82F29" w:rsidP="00005082">
      <w:pPr>
        <w:spacing w:line="240" w:lineRule="auto"/>
      </w:pPr>
      <w:r>
        <w:separator/>
      </w:r>
    </w:p>
    <w:p w14:paraId="261E6C20" w14:textId="77777777" w:rsidR="00B82F29" w:rsidRDefault="00B82F29"/>
    <w:p w14:paraId="7826D266" w14:textId="77777777" w:rsidR="00B82F29" w:rsidRDefault="00B82F29"/>
    <w:p w14:paraId="04629DE7" w14:textId="77777777" w:rsidR="00B82F29" w:rsidRDefault="00B82F29"/>
  </w:endnote>
  <w:endnote w:type="continuationSeparator" w:id="0">
    <w:p w14:paraId="6141820A" w14:textId="77777777" w:rsidR="00B82F29" w:rsidRDefault="00B82F29" w:rsidP="00005082">
      <w:pPr>
        <w:spacing w:line="240" w:lineRule="auto"/>
      </w:pPr>
      <w:r>
        <w:continuationSeparator/>
      </w:r>
    </w:p>
    <w:p w14:paraId="29269293" w14:textId="77777777" w:rsidR="00B82F29" w:rsidRDefault="00B82F29"/>
    <w:p w14:paraId="47D1DC2E" w14:textId="77777777" w:rsidR="00B82F29" w:rsidRDefault="00B82F29"/>
    <w:p w14:paraId="58F8B530" w14:textId="77777777" w:rsidR="00B82F29" w:rsidRDefault="00B82F29"/>
  </w:endnote>
  <w:endnote w:type="continuationNotice" w:id="1">
    <w:p w14:paraId="723E4B0D" w14:textId="77777777" w:rsidR="00B82F29" w:rsidRDefault="00B82F29">
      <w:pPr>
        <w:spacing w:line="240" w:lineRule="auto"/>
      </w:pPr>
    </w:p>
    <w:p w14:paraId="5AD23525" w14:textId="77777777" w:rsidR="00B82F29" w:rsidRDefault="00B82F29" w:rsidP="00001D2C"/>
    <w:p w14:paraId="4D4DBD5C" w14:textId="77777777" w:rsidR="00B82F29" w:rsidRDefault="00B82F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6B70F9EB" w:rsidR="00BD49F3" w:rsidRDefault="00BD49F3" w:rsidP="00454225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F82EB6">
      <w:t>5</w:t>
    </w:r>
    <w:r w:rsidRPr="00CC46EA">
      <w:t xml:space="preserve">: </w:t>
    </w:r>
    <w:proofErr w:type="spellStart"/>
    <w:r w:rsidR="007D0E13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1F9F9A20" w:rsidR="00BD49F3" w:rsidRDefault="00BD49F3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2A7FC" w14:textId="77777777" w:rsidR="00B82F29" w:rsidRDefault="00B82F29" w:rsidP="007D4B67">
      <w:pPr>
        <w:pStyle w:val="NoSpacing"/>
      </w:pPr>
      <w:r>
        <w:separator/>
      </w:r>
    </w:p>
  </w:footnote>
  <w:footnote w:type="continuationSeparator" w:id="0">
    <w:p w14:paraId="5B88130E" w14:textId="77777777" w:rsidR="00B82F29" w:rsidRDefault="00B82F29" w:rsidP="007D4B67">
      <w:pPr>
        <w:pStyle w:val="NoSpacing"/>
      </w:pPr>
      <w:r>
        <w:continuationSeparator/>
      </w:r>
    </w:p>
  </w:footnote>
  <w:footnote w:type="continuationNotice" w:id="1">
    <w:p w14:paraId="29D53A59" w14:textId="77777777" w:rsidR="00B82F29" w:rsidRPr="0012014B" w:rsidRDefault="00B82F29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47ADB733" w:rsidR="00AB27AB" w:rsidRPr="00CC46EA" w:rsidRDefault="00AB27AB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283"/>
    <w:rsid w:val="00004792"/>
    <w:rsid w:val="00005082"/>
    <w:rsid w:val="00005EEA"/>
    <w:rsid w:val="0000695C"/>
    <w:rsid w:val="00006CA2"/>
    <w:rsid w:val="0001197F"/>
    <w:rsid w:val="00016CDB"/>
    <w:rsid w:val="00020A1D"/>
    <w:rsid w:val="000224DA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2953"/>
    <w:rsid w:val="00073958"/>
    <w:rsid w:val="0008013A"/>
    <w:rsid w:val="00082E25"/>
    <w:rsid w:val="000851AA"/>
    <w:rsid w:val="000861B1"/>
    <w:rsid w:val="00087C83"/>
    <w:rsid w:val="00090F12"/>
    <w:rsid w:val="00094A4E"/>
    <w:rsid w:val="00094F13"/>
    <w:rsid w:val="000979A9"/>
    <w:rsid w:val="000A2173"/>
    <w:rsid w:val="000A31F2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5810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2FC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0075"/>
    <w:rsid w:val="00395F20"/>
    <w:rsid w:val="003A0024"/>
    <w:rsid w:val="003A40AE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3F7E31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502"/>
    <w:rsid w:val="004407E3"/>
    <w:rsid w:val="00443969"/>
    <w:rsid w:val="004511E6"/>
    <w:rsid w:val="0045131E"/>
    <w:rsid w:val="00454225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A6688"/>
    <w:rsid w:val="004B0759"/>
    <w:rsid w:val="004B0EFE"/>
    <w:rsid w:val="004B1B6B"/>
    <w:rsid w:val="004B3274"/>
    <w:rsid w:val="004C01BF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8A6"/>
    <w:rsid w:val="00556C55"/>
    <w:rsid w:val="00562361"/>
    <w:rsid w:val="0056425D"/>
    <w:rsid w:val="00565776"/>
    <w:rsid w:val="005770F8"/>
    <w:rsid w:val="00580F3D"/>
    <w:rsid w:val="00581F92"/>
    <w:rsid w:val="005849A7"/>
    <w:rsid w:val="00587674"/>
    <w:rsid w:val="00590F97"/>
    <w:rsid w:val="005912EA"/>
    <w:rsid w:val="0059187A"/>
    <w:rsid w:val="005934A4"/>
    <w:rsid w:val="0059776B"/>
    <w:rsid w:val="005A0A21"/>
    <w:rsid w:val="005A2541"/>
    <w:rsid w:val="005A33CA"/>
    <w:rsid w:val="005A5A8C"/>
    <w:rsid w:val="005B04E3"/>
    <w:rsid w:val="005B2B4E"/>
    <w:rsid w:val="005B30D8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811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77AE9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134D"/>
    <w:rsid w:val="006C276F"/>
    <w:rsid w:val="006C2866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6F7639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568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C6F22"/>
    <w:rsid w:val="007D0E13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38EF"/>
    <w:rsid w:val="00885A38"/>
    <w:rsid w:val="00886EA2"/>
    <w:rsid w:val="008917FE"/>
    <w:rsid w:val="00893685"/>
    <w:rsid w:val="008944C2"/>
    <w:rsid w:val="008950C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A751B"/>
    <w:rsid w:val="008B2244"/>
    <w:rsid w:val="008B4276"/>
    <w:rsid w:val="008B449A"/>
    <w:rsid w:val="008B5F9C"/>
    <w:rsid w:val="008B602D"/>
    <w:rsid w:val="008B6E65"/>
    <w:rsid w:val="008B78CA"/>
    <w:rsid w:val="008C02DB"/>
    <w:rsid w:val="008C11BE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777"/>
    <w:rsid w:val="00905D2F"/>
    <w:rsid w:val="00906508"/>
    <w:rsid w:val="00907A18"/>
    <w:rsid w:val="00913C89"/>
    <w:rsid w:val="00915201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04DF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323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6BF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0597"/>
    <w:rsid w:val="00A62352"/>
    <w:rsid w:val="00A62C14"/>
    <w:rsid w:val="00A70249"/>
    <w:rsid w:val="00A70C19"/>
    <w:rsid w:val="00A70D06"/>
    <w:rsid w:val="00A71A7E"/>
    <w:rsid w:val="00A73E97"/>
    <w:rsid w:val="00A77A85"/>
    <w:rsid w:val="00A77DA4"/>
    <w:rsid w:val="00A80D9C"/>
    <w:rsid w:val="00A81C8C"/>
    <w:rsid w:val="00A82CEC"/>
    <w:rsid w:val="00A84043"/>
    <w:rsid w:val="00A84601"/>
    <w:rsid w:val="00A85E89"/>
    <w:rsid w:val="00A9180C"/>
    <w:rsid w:val="00A93285"/>
    <w:rsid w:val="00A94424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1DE4"/>
    <w:rsid w:val="00AF34E8"/>
    <w:rsid w:val="00AF520B"/>
    <w:rsid w:val="00AF62E9"/>
    <w:rsid w:val="00AF6763"/>
    <w:rsid w:val="00AF7700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6B12"/>
    <w:rsid w:val="00B57141"/>
    <w:rsid w:val="00B60182"/>
    <w:rsid w:val="00B60254"/>
    <w:rsid w:val="00B63251"/>
    <w:rsid w:val="00B70BC9"/>
    <w:rsid w:val="00B70FCB"/>
    <w:rsid w:val="00B71A12"/>
    <w:rsid w:val="00B74935"/>
    <w:rsid w:val="00B76ED9"/>
    <w:rsid w:val="00B774DF"/>
    <w:rsid w:val="00B82F29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1BD6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987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10B5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3C93"/>
    <w:rsid w:val="00DE58C1"/>
    <w:rsid w:val="00DE791D"/>
    <w:rsid w:val="00E01E3D"/>
    <w:rsid w:val="00E03122"/>
    <w:rsid w:val="00E03D05"/>
    <w:rsid w:val="00E05A42"/>
    <w:rsid w:val="00E0663A"/>
    <w:rsid w:val="00E070AF"/>
    <w:rsid w:val="00E1110F"/>
    <w:rsid w:val="00E14978"/>
    <w:rsid w:val="00E14F60"/>
    <w:rsid w:val="00E16BC4"/>
    <w:rsid w:val="00E2210D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3D58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2C2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D67C8"/>
    <w:rsid w:val="00EE0272"/>
    <w:rsid w:val="00EE04F5"/>
    <w:rsid w:val="00EE10FD"/>
    <w:rsid w:val="00EE4BA5"/>
    <w:rsid w:val="00EE4E0F"/>
    <w:rsid w:val="00EE5561"/>
    <w:rsid w:val="00EE7FD2"/>
    <w:rsid w:val="00EF6385"/>
    <w:rsid w:val="00F02527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0158"/>
    <w:rsid w:val="00F77AF0"/>
    <w:rsid w:val="00F80650"/>
    <w:rsid w:val="00F8231F"/>
    <w:rsid w:val="00F8239C"/>
    <w:rsid w:val="00F82EB6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34F9"/>
    <w:rsid w:val="00FD4446"/>
    <w:rsid w:val="00FD458B"/>
    <w:rsid w:val="00FD556E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D23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8</TotalTime>
  <Pages>2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3</cp:revision>
  <cp:lastPrinted>2019-10-04T21:04:00Z</cp:lastPrinted>
  <dcterms:created xsi:type="dcterms:W3CDTF">2024-09-09T03:28:00Z</dcterms:created>
  <dcterms:modified xsi:type="dcterms:W3CDTF">2025-01-28T16:05:00Z</dcterms:modified>
  <cp:contentStatus/>
</cp:coreProperties>
</file>